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1809"/>
        <w:gridCol w:w="2811"/>
        <w:gridCol w:w="905"/>
        <w:gridCol w:w="820"/>
        <w:gridCol w:w="2897"/>
      </w:tblGrid>
      <w:tr w:rsidR="000403B3" w14:paraId="24D984F9" w14:textId="77777777" w:rsidTr="002E3A17">
        <w:trPr>
          <w:trHeight w:val="368"/>
        </w:trPr>
        <w:tc>
          <w:tcPr>
            <w:tcW w:w="1809" w:type="dxa"/>
            <w:vAlign w:val="center"/>
          </w:tcPr>
          <w:p w14:paraId="3897F429" w14:textId="7C82D39F" w:rsidR="000403B3" w:rsidRPr="009E034B" w:rsidRDefault="002E3A17" w:rsidP="002E3A17">
            <w:pPr>
              <w:rPr>
                <w:b/>
              </w:rPr>
            </w:pPr>
            <w:r>
              <w:rPr>
                <w:b/>
              </w:rPr>
              <w:t>Team</w:t>
            </w:r>
          </w:p>
        </w:tc>
        <w:tc>
          <w:tcPr>
            <w:tcW w:w="3716" w:type="dxa"/>
            <w:gridSpan w:val="2"/>
            <w:vAlign w:val="center"/>
          </w:tcPr>
          <w:p w14:paraId="387E885C" w14:textId="5460A82E" w:rsidR="000403B3" w:rsidRPr="000403B3" w:rsidRDefault="000403B3" w:rsidP="002E3A17">
            <w:pPr>
              <w:rPr>
                <w:b/>
                <w:sz w:val="20"/>
                <w:szCs w:val="20"/>
              </w:rPr>
            </w:pPr>
          </w:p>
        </w:tc>
        <w:tc>
          <w:tcPr>
            <w:tcW w:w="3717" w:type="dxa"/>
            <w:gridSpan w:val="2"/>
            <w:vAlign w:val="center"/>
          </w:tcPr>
          <w:p w14:paraId="6942057D" w14:textId="0D9E4EC5" w:rsidR="000403B3" w:rsidRPr="000403B3" w:rsidRDefault="000403B3" w:rsidP="002E3A17">
            <w:pPr>
              <w:rPr>
                <w:b/>
                <w:sz w:val="20"/>
                <w:szCs w:val="20"/>
              </w:rPr>
            </w:pPr>
          </w:p>
        </w:tc>
      </w:tr>
      <w:tr w:rsidR="008A3AD3" w14:paraId="338D7663" w14:textId="77777777" w:rsidTr="002E3A17">
        <w:tc>
          <w:tcPr>
            <w:tcW w:w="1809" w:type="dxa"/>
            <w:vAlign w:val="center"/>
          </w:tcPr>
          <w:p w14:paraId="47CF01E6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Name</w:t>
            </w:r>
          </w:p>
        </w:tc>
        <w:tc>
          <w:tcPr>
            <w:tcW w:w="7433" w:type="dxa"/>
            <w:gridSpan w:val="4"/>
            <w:vAlign w:val="center"/>
          </w:tcPr>
          <w:p w14:paraId="6B88AC4B" w14:textId="77777777" w:rsidR="008A3AD3" w:rsidRDefault="008A3AD3" w:rsidP="002E3A17"/>
          <w:p w14:paraId="7546ADFB" w14:textId="77777777" w:rsidR="008A3AD3" w:rsidRDefault="008A3AD3" w:rsidP="002E3A17"/>
        </w:tc>
      </w:tr>
      <w:tr w:rsidR="008A3AD3" w14:paraId="6AA01ABA" w14:textId="77777777" w:rsidTr="002E3A17">
        <w:tc>
          <w:tcPr>
            <w:tcW w:w="1809" w:type="dxa"/>
            <w:vAlign w:val="center"/>
          </w:tcPr>
          <w:p w14:paraId="550385B6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Address</w:t>
            </w:r>
          </w:p>
        </w:tc>
        <w:tc>
          <w:tcPr>
            <w:tcW w:w="7433" w:type="dxa"/>
            <w:gridSpan w:val="4"/>
            <w:vAlign w:val="center"/>
          </w:tcPr>
          <w:p w14:paraId="032D777B" w14:textId="77777777" w:rsidR="008A3AD3" w:rsidRDefault="008A3AD3" w:rsidP="002E3A17"/>
          <w:p w14:paraId="024D4D6E" w14:textId="77777777" w:rsidR="008A3AD3" w:rsidRDefault="008A3AD3" w:rsidP="002E3A17"/>
        </w:tc>
      </w:tr>
      <w:tr w:rsidR="008A3AD3" w14:paraId="1E02A2FE" w14:textId="77777777" w:rsidTr="002E3A17">
        <w:tc>
          <w:tcPr>
            <w:tcW w:w="1809" w:type="dxa"/>
            <w:vAlign w:val="center"/>
          </w:tcPr>
          <w:p w14:paraId="1B2E3107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Email</w:t>
            </w:r>
          </w:p>
        </w:tc>
        <w:tc>
          <w:tcPr>
            <w:tcW w:w="7433" w:type="dxa"/>
            <w:gridSpan w:val="4"/>
            <w:vAlign w:val="center"/>
          </w:tcPr>
          <w:p w14:paraId="561B951C" w14:textId="77777777" w:rsidR="008A3AD3" w:rsidRDefault="008A3AD3" w:rsidP="002E3A17"/>
          <w:p w14:paraId="7B343C85" w14:textId="77777777" w:rsidR="008A3AD3" w:rsidRDefault="008A3AD3" w:rsidP="002E3A17"/>
        </w:tc>
      </w:tr>
      <w:tr w:rsidR="008A3AD3" w14:paraId="05AEE1A5" w14:textId="77777777" w:rsidTr="002E3A17">
        <w:tc>
          <w:tcPr>
            <w:tcW w:w="1809" w:type="dxa"/>
            <w:vAlign w:val="center"/>
          </w:tcPr>
          <w:p w14:paraId="6633BAAB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Phone No Home</w:t>
            </w:r>
          </w:p>
        </w:tc>
        <w:tc>
          <w:tcPr>
            <w:tcW w:w="2811" w:type="dxa"/>
            <w:vAlign w:val="center"/>
          </w:tcPr>
          <w:p w14:paraId="698D2E80" w14:textId="77777777" w:rsidR="008A3AD3" w:rsidRDefault="008A3AD3" w:rsidP="002E3A17"/>
          <w:p w14:paraId="683DD26B" w14:textId="77777777" w:rsidR="008A3AD3" w:rsidRDefault="008A3AD3" w:rsidP="002E3A17"/>
        </w:tc>
        <w:tc>
          <w:tcPr>
            <w:tcW w:w="1725" w:type="dxa"/>
            <w:gridSpan w:val="2"/>
            <w:vAlign w:val="center"/>
          </w:tcPr>
          <w:p w14:paraId="26BE3E9F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Mobile Ph No</w:t>
            </w:r>
          </w:p>
        </w:tc>
        <w:tc>
          <w:tcPr>
            <w:tcW w:w="2897" w:type="dxa"/>
            <w:vAlign w:val="center"/>
          </w:tcPr>
          <w:p w14:paraId="6B7514E1" w14:textId="77777777" w:rsidR="008A3AD3" w:rsidRDefault="008A3AD3" w:rsidP="002E3A17"/>
        </w:tc>
      </w:tr>
      <w:tr w:rsidR="008A3AD3" w14:paraId="23A6AB03" w14:textId="77777777" w:rsidTr="002E3A17">
        <w:tc>
          <w:tcPr>
            <w:tcW w:w="1809" w:type="dxa"/>
            <w:tcBorders>
              <w:bottom w:val="single" w:sz="4" w:space="0" w:color="000000" w:themeColor="text1"/>
            </w:tcBorders>
            <w:vAlign w:val="center"/>
          </w:tcPr>
          <w:p w14:paraId="21132B9E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Date of Birth</w:t>
            </w:r>
          </w:p>
        </w:tc>
        <w:tc>
          <w:tcPr>
            <w:tcW w:w="7433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777D1A78" w14:textId="77777777" w:rsidR="008A3AD3" w:rsidRDefault="008A3AD3" w:rsidP="002E3A17"/>
          <w:p w14:paraId="156D7824" w14:textId="77777777" w:rsidR="008A3AD3" w:rsidRDefault="008A3AD3" w:rsidP="002E3A17"/>
        </w:tc>
      </w:tr>
      <w:tr w:rsidR="008A3AD3" w14:paraId="7B586F5E" w14:textId="77777777" w:rsidTr="002E3A17">
        <w:tc>
          <w:tcPr>
            <w:tcW w:w="9242" w:type="dxa"/>
            <w:gridSpan w:val="5"/>
            <w:shd w:val="clear" w:color="auto" w:fill="F2F2F2" w:themeFill="background1" w:themeFillShade="F2"/>
            <w:vAlign w:val="center"/>
          </w:tcPr>
          <w:p w14:paraId="4BFB52D4" w14:textId="77777777" w:rsidR="008A3AD3" w:rsidRDefault="008A3AD3" w:rsidP="002E3A17">
            <w:pPr>
              <w:rPr>
                <w:b/>
              </w:rPr>
            </w:pPr>
            <w:r>
              <w:rPr>
                <w:b/>
              </w:rPr>
              <w:t>Do you hold the following:</w:t>
            </w:r>
          </w:p>
          <w:p w14:paraId="03A56676" w14:textId="77777777" w:rsidR="008A3AD3" w:rsidRDefault="008A3AD3" w:rsidP="002E3A17"/>
        </w:tc>
      </w:tr>
      <w:tr w:rsidR="00A86CBC" w14:paraId="0AA780E5" w14:textId="77777777" w:rsidTr="002E3A17">
        <w:tc>
          <w:tcPr>
            <w:tcW w:w="1809" w:type="dxa"/>
            <w:vAlign w:val="center"/>
          </w:tcPr>
          <w:p w14:paraId="0AB55353" w14:textId="77777777" w:rsidR="00A86CBC" w:rsidRPr="009E034B" w:rsidRDefault="00A86CBC" w:rsidP="002E3A17">
            <w:pPr>
              <w:rPr>
                <w:b/>
              </w:rPr>
            </w:pPr>
            <w:r w:rsidRPr="009E034B">
              <w:rPr>
                <w:b/>
              </w:rPr>
              <w:t>Working with Children Check No.</w:t>
            </w:r>
          </w:p>
        </w:tc>
        <w:tc>
          <w:tcPr>
            <w:tcW w:w="7433" w:type="dxa"/>
            <w:gridSpan w:val="4"/>
            <w:vAlign w:val="center"/>
          </w:tcPr>
          <w:p w14:paraId="694A5976" w14:textId="77777777" w:rsidR="00A86CBC" w:rsidRPr="009E034B" w:rsidRDefault="00A86CBC" w:rsidP="002E3A17">
            <w:pPr>
              <w:rPr>
                <w:b/>
              </w:rPr>
            </w:pPr>
            <w:r w:rsidRPr="009E034B">
              <w:rPr>
                <w:b/>
              </w:rPr>
              <w:t>Card No.</w:t>
            </w:r>
          </w:p>
          <w:p w14:paraId="6456FA8D" w14:textId="77777777" w:rsidR="00A86CBC" w:rsidRPr="009E034B" w:rsidRDefault="00A86CBC" w:rsidP="002E3A17">
            <w:pPr>
              <w:rPr>
                <w:b/>
              </w:rPr>
            </w:pPr>
          </w:p>
          <w:p w14:paraId="77D6E8A2" w14:textId="77777777" w:rsidR="00A86CBC" w:rsidRPr="009E034B" w:rsidRDefault="00A86CBC" w:rsidP="002E3A17">
            <w:pPr>
              <w:rPr>
                <w:b/>
              </w:rPr>
            </w:pPr>
            <w:r w:rsidRPr="009E034B">
              <w:rPr>
                <w:b/>
              </w:rPr>
              <w:t>Expiry Date</w:t>
            </w:r>
          </w:p>
        </w:tc>
      </w:tr>
      <w:tr w:rsidR="008A3AD3" w14:paraId="7F7CC745" w14:textId="77777777" w:rsidTr="002E3A17">
        <w:trPr>
          <w:trHeight w:val="352"/>
        </w:trPr>
        <w:tc>
          <w:tcPr>
            <w:tcW w:w="9242" w:type="dxa"/>
            <w:gridSpan w:val="5"/>
            <w:shd w:val="clear" w:color="auto" w:fill="F2F2F2" w:themeFill="background1" w:themeFillShade="F2"/>
            <w:vAlign w:val="center"/>
          </w:tcPr>
          <w:p w14:paraId="57089659" w14:textId="77777777" w:rsidR="008A3AD3" w:rsidRDefault="008A3AD3" w:rsidP="002E3A17"/>
        </w:tc>
      </w:tr>
      <w:tr w:rsidR="008A3AD3" w14:paraId="30FDCB7E" w14:textId="77777777" w:rsidTr="002E3A17">
        <w:trPr>
          <w:trHeight w:val="840"/>
        </w:trPr>
        <w:tc>
          <w:tcPr>
            <w:tcW w:w="1809" w:type="dxa"/>
            <w:vAlign w:val="center"/>
          </w:tcPr>
          <w:p w14:paraId="70F59454" w14:textId="77777777" w:rsidR="008A3AD3" w:rsidRPr="00A77473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Previous State Team Experience</w:t>
            </w:r>
          </w:p>
        </w:tc>
        <w:tc>
          <w:tcPr>
            <w:tcW w:w="7433" w:type="dxa"/>
            <w:gridSpan w:val="4"/>
            <w:vAlign w:val="center"/>
          </w:tcPr>
          <w:p w14:paraId="18485ADF" w14:textId="77777777" w:rsidR="008A3AD3" w:rsidRDefault="008A3AD3" w:rsidP="002E3A17"/>
          <w:p w14:paraId="2AD2D655" w14:textId="77777777" w:rsidR="008A3AD3" w:rsidRDefault="008A3AD3" w:rsidP="002E3A17"/>
          <w:p w14:paraId="757552FE" w14:textId="77777777" w:rsidR="008A3AD3" w:rsidRDefault="008A3AD3" w:rsidP="002E3A17"/>
        </w:tc>
      </w:tr>
      <w:tr w:rsidR="00123E12" w14:paraId="43079152" w14:textId="77777777" w:rsidTr="002E3A17">
        <w:trPr>
          <w:trHeight w:val="412"/>
        </w:trPr>
        <w:tc>
          <w:tcPr>
            <w:tcW w:w="1809" w:type="dxa"/>
            <w:vAlign w:val="center"/>
          </w:tcPr>
          <w:p w14:paraId="137465EF" w14:textId="77777777" w:rsidR="00123E12" w:rsidRPr="009E034B" w:rsidRDefault="000403B3" w:rsidP="002E3A17">
            <w:pPr>
              <w:rPr>
                <w:b/>
              </w:rPr>
            </w:pPr>
            <w:r>
              <w:rPr>
                <w:b/>
              </w:rPr>
              <w:t>Current Club</w:t>
            </w:r>
          </w:p>
        </w:tc>
        <w:tc>
          <w:tcPr>
            <w:tcW w:w="7433" w:type="dxa"/>
            <w:gridSpan w:val="4"/>
            <w:vAlign w:val="center"/>
          </w:tcPr>
          <w:p w14:paraId="73774E66" w14:textId="77777777" w:rsidR="00123E12" w:rsidRDefault="00123E12" w:rsidP="002E3A17"/>
        </w:tc>
      </w:tr>
      <w:tr w:rsidR="008A3AD3" w14:paraId="7DF90C10" w14:textId="77777777" w:rsidTr="002E3A17">
        <w:trPr>
          <w:trHeight w:val="371"/>
        </w:trPr>
        <w:tc>
          <w:tcPr>
            <w:tcW w:w="1809" w:type="dxa"/>
            <w:vAlign w:val="center"/>
          </w:tcPr>
          <w:p w14:paraId="145ED0C8" w14:textId="77777777" w:rsidR="008A3AD3" w:rsidRPr="00C1429E" w:rsidRDefault="000403B3" w:rsidP="002E3A17">
            <w:pPr>
              <w:rPr>
                <w:b/>
              </w:rPr>
            </w:pPr>
            <w:r>
              <w:rPr>
                <w:b/>
              </w:rPr>
              <w:t>Section Coaching</w:t>
            </w:r>
          </w:p>
        </w:tc>
        <w:tc>
          <w:tcPr>
            <w:tcW w:w="7433" w:type="dxa"/>
            <w:gridSpan w:val="4"/>
            <w:vAlign w:val="center"/>
          </w:tcPr>
          <w:p w14:paraId="147C41E8" w14:textId="77777777" w:rsidR="008A3AD3" w:rsidRDefault="008A3AD3" w:rsidP="002E3A17"/>
        </w:tc>
      </w:tr>
      <w:tr w:rsidR="00123E12" w14:paraId="5F351FCB" w14:textId="77777777" w:rsidTr="002E3A17">
        <w:trPr>
          <w:trHeight w:val="756"/>
        </w:trPr>
        <w:tc>
          <w:tcPr>
            <w:tcW w:w="1809" w:type="dxa"/>
            <w:vAlign w:val="center"/>
          </w:tcPr>
          <w:p w14:paraId="410D45FA" w14:textId="77777777" w:rsidR="003C5626" w:rsidRDefault="003C5626" w:rsidP="002E3A17">
            <w:pPr>
              <w:rPr>
                <w:b/>
              </w:rPr>
            </w:pPr>
          </w:p>
          <w:p w14:paraId="4F221CA2" w14:textId="77777777" w:rsidR="003C5626" w:rsidRDefault="003C5626" w:rsidP="002E3A17">
            <w:pPr>
              <w:rPr>
                <w:b/>
              </w:rPr>
            </w:pPr>
          </w:p>
          <w:p w14:paraId="22528D7B" w14:textId="354264CF" w:rsidR="00123E12" w:rsidRDefault="002E3A17" w:rsidP="002E3A17">
            <w:pPr>
              <w:rPr>
                <w:b/>
              </w:rPr>
            </w:pPr>
            <w:r>
              <w:rPr>
                <w:b/>
              </w:rPr>
              <w:t>Qualities and</w:t>
            </w:r>
            <w:r w:rsidR="009F0801">
              <w:rPr>
                <w:b/>
              </w:rPr>
              <w:t xml:space="preserve"> skills</w:t>
            </w:r>
            <w:r w:rsidR="00123E12">
              <w:rPr>
                <w:b/>
              </w:rPr>
              <w:t xml:space="preserve"> you can bring to the team</w:t>
            </w:r>
          </w:p>
          <w:p w14:paraId="3FB35146" w14:textId="77777777" w:rsidR="003C5626" w:rsidRDefault="003C5626" w:rsidP="002E3A17">
            <w:pPr>
              <w:rPr>
                <w:b/>
              </w:rPr>
            </w:pPr>
          </w:p>
          <w:p w14:paraId="34F38C36" w14:textId="771F0128" w:rsidR="002E3A17" w:rsidRDefault="002E3A17" w:rsidP="002E3A17">
            <w:pPr>
              <w:rPr>
                <w:b/>
              </w:rPr>
            </w:pPr>
          </w:p>
        </w:tc>
        <w:tc>
          <w:tcPr>
            <w:tcW w:w="7433" w:type="dxa"/>
            <w:gridSpan w:val="4"/>
            <w:vAlign w:val="center"/>
          </w:tcPr>
          <w:p w14:paraId="7E56B39A" w14:textId="77777777" w:rsidR="00123E12" w:rsidRDefault="00123E12" w:rsidP="002E3A17"/>
        </w:tc>
      </w:tr>
      <w:tr w:rsidR="008A3AD3" w14:paraId="5E9C3BE0" w14:textId="77777777" w:rsidTr="002E3A17">
        <w:tc>
          <w:tcPr>
            <w:tcW w:w="1809" w:type="dxa"/>
            <w:vAlign w:val="center"/>
          </w:tcPr>
          <w:p w14:paraId="14118A89" w14:textId="30A2DEBD" w:rsidR="008A3AD3" w:rsidRPr="009E034B" w:rsidRDefault="00A77473" w:rsidP="002E3A17">
            <w:pPr>
              <w:rPr>
                <w:b/>
              </w:rPr>
            </w:pPr>
            <w:r>
              <w:rPr>
                <w:b/>
              </w:rPr>
              <w:t>Employer</w:t>
            </w:r>
          </w:p>
          <w:p w14:paraId="7FFC70CC" w14:textId="77777777" w:rsidR="008A3AD3" w:rsidRPr="009E034B" w:rsidRDefault="008A3AD3" w:rsidP="002E3A17">
            <w:pPr>
              <w:rPr>
                <w:b/>
              </w:rPr>
            </w:pPr>
          </w:p>
        </w:tc>
        <w:tc>
          <w:tcPr>
            <w:tcW w:w="7433" w:type="dxa"/>
            <w:gridSpan w:val="4"/>
            <w:vAlign w:val="center"/>
          </w:tcPr>
          <w:p w14:paraId="128049CF" w14:textId="77777777" w:rsidR="008A3AD3" w:rsidRDefault="008A3AD3" w:rsidP="002E3A17"/>
        </w:tc>
      </w:tr>
      <w:tr w:rsidR="008A3AD3" w14:paraId="5FBF1314" w14:textId="77777777" w:rsidTr="002E3A17">
        <w:tc>
          <w:tcPr>
            <w:tcW w:w="1809" w:type="dxa"/>
            <w:vAlign w:val="center"/>
          </w:tcPr>
          <w:p w14:paraId="2AB1EAA0" w14:textId="77777777" w:rsidR="008A3AD3" w:rsidRPr="009E034B" w:rsidRDefault="008A3AD3" w:rsidP="002E3A17">
            <w:pPr>
              <w:rPr>
                <w:b/>
              </w:rPr>
            </w:pPr>
            <w:r w:rsidRPr="009E034B">
              <w:rPr>
                <w:b/>
              </w:rPr>
              <w:t>Position Held</w:t>
            </w:r>
          </w:p>
          <w:p w14:paraId="0682C555" w14:textId="77777777" w:rsidR="008A3AD3" w:rsidRPr="009E034B" w:rsidRDefault="008A3AD3" w:rsidP="002E3A17">
            <w:pPr>
              <w:rPr>
                <w:b/>
              </w:rPr>
            </w:pPr>
          </w:p>
        </w:tc>
        <w:tc>
          <w:tcPr>
            <w:tcW w:w="7433" w:type="dxa"/>
            <w:gridSpan w:val="4"/>
            <w:vAlign w:val="center"/>
          </w:tcPr>
          <w:p w14:paraId="61D9131C" w14:textId="77777777" w:rsidR="008A3AD3" w:rsidRDefault="008A3AD3" w:rsidP="002E3A17"/>
        </w:tc>
      </w:tr>
      <w:tr w:rsidR="003E558D" w14:paraId="2DAD57BE" w14:textId="77777777" w:rsidTr="008A3AD3">
        <w:tc>
          <w:tcPr>
            <w:tcW w:w="1809" w:type="dxa"/>
            <w:vAlign w:val="center"/>
          </w:tcPr>
          <w:p w14:paraId="1C4D24BE" w14:textId="77777777" w:rsidR="003E558D" w:rsidRPr="009E034B" w:rsidRDefault="003E558D" w:rsidP="002E3A17">
            <w:pPr>
              <w:rPr>
                <w:b/>
              </w:rPr>
            </w:pPr>
          </w:p>
        </w:tc>
        <w:tc>
          <w:tcPr>
            <w:tcW w:w="7433" w:type="dxa"/>
            <w:gridSpan w:val="4"/>
          </w:tcPr>
          <w:p w14:paraId="568752C8" w14:textId="77777777" w:rsidR="003E558D" w:rsidRDefault="003E558D" w:rsidP="003E558D"/>
          <w:p w14:paraId="207FA09E" w14:textId="741FEE7D" w:rsidR="003E558D" w:rsidRPr="003E558D" w:rsidRDefault="00A86CBC" w:rsidP="003C5626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Applications </w:t>
            </w:r>
            <w:r w:rsidR="005C72DB">
              <w:rPr>
                <w:b/>
                <w:i/>
              </w:rPr>
              <w:t xml:space="preserve">Close: </w:t>
            </w:r>
            <w:r w:rsidR="002E3A17">
              <w:rPr>
                <w:b/>
                <w:i/>
              </w:rPr>
              <w:t>Thursday</w:t>
            </w:r>
            <w:r w:rsidR="007651E9">
              <w:rPr>
                <w:b/>
                <w:i/>
              </w:rPr>
              <w:t xml:space="preserve"> </w:t>
            </w:r>
            <w:r w:rsidR="000701BE">
              <w:rPr>
                <w:b/>
                <w:i/>
              </w:rPr>
              <w:t>14</w:t>
            </w:r>
            <w:r w:rsidR="002E3A17" w:rsidRPr="002E3A17">
              <w:rPr>
                <w:b/>
                <w:i/>
                <w:vertAlign w:val="superscript"/>
              </w:rPr>
              <w:t>th</w:t>
            </w:r>
            <w:r w:rsidR="002E3A17">
              <w:rPr>
                <w:b/>
                <w:i/>
              </w:rPr>
              <w:t xml:space="preserve"> </w:t>
            </w:r>
            <w:r w:rsidR="007651E9">
              <w:rPr>
                <w:b/>
                <w:i/>
              </w:rPr>
              <w:t>May</w:t>
            </w:r>
            <w:r w:rsidR="00B80F0D">
              <w:rPr>
                <w:b/>
                <w:i/>
              </w:rPr>
              <w:t xml:space="preserve"> 202</w:t>
            </w:r>
            <w:r w:rsidR="00852A6F">
              <w:rPr>
                <w:b/>
                <w:i/>
              </w:rPr>
              <w:t>6</w:t>
            </w:r>
          </w:p>
          <w:p w14:paraId="5B419EB2" w14:textId="2CEFD7E2" w:rsidR="0016077A" w:rsidRPr="008A3AD3" w:rsidRDefault="003E558D" w:rsidP="003C5626">
            <w:pPr>
              <w:jc w:val="center"/>
              <w:rPr>
                <w:b/>
              </w:rPr>
            </w:pPr>
            <w:r>
              <w:t xml:space="preserve">Return application </w:t>
            </w:r>
            <w:r w:rsidR="0016077A">
              <w:t xml:space="preserve">by email:  </w:t>
            </w:r>
            <w:r w:rsidR="003C5626" w:rsidRPr="003C5626">
              <w:rPr>
                <w:b/>
                <w:bCs/>
              </w:rPr>
              <w:t>president</w:t>
            </w:r>
            <w:r w:rsidR="0016077A">
              <w:rPr>
                <w:b/>
              </w:rPr>
              <w:t>@calisthenicswa.com.au</w:t>
            </w:r>
          </w:p>
          <w:p w14:paraId="16148E8C" w14:textId="77777777" w:rsidR="003E558D" w:rsidRDefault="003E558D" w:rsidP="003C5626"/>
        </w:tc>
      </w:tr>
    </w:tbl>
    <w:p w14:paraId="6E0BE76B" w14:textId="77777777" w:rsidR="00BA75F6" w:rsidRDefault="00BA75F6"/>
    <w:sectPr w:rsidR="00BA75F6" w:rsidSect="0096592E">
      <w:headerReference w:type="default" r:id="rId7"/>
      <w:footerReference w:type="default" r:id="rId8"/>
      <w:pgSz w:w="11906" w:h="16838"/>
      <w:pgMar w:top="1440" w:right="1440" w:bottom="1440" w:left="1440" w:header="70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B0F24" w14:textId="77777777" w:rsidR="00B32DEF" w:rsidRDefault="00B32DEF" w:rsidP="001B724D">
      <w:pPr>
        <w:spacing w:after="0" w:line="240" w:lineRule="auto"/>
      </w:pPr>
      <w:r>
        <w:separator/>
      </w:r>
    </w:p>
  </w:endnote>
  <w:endnote w:type="continuationSeparator" w:id="0">
    <w:p w14:paraId="7C644FB8" w14:textId="77777777" w:rsidR="00B32DEF" w:rsidRDefault="00B32DEF" w:rsidP="001B7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7B9AF" w14:textId="7B288F7B" w:rsidR="0016077A" w:rsidRPr="0016077A" w:rsidRDefault="00B32DEF">
    <w:pPr>
      <w:pStyle w:val="Footer"/>
      <w:pBdr>
        <w:top w:val="single" w:sz="4" w:space="1" w:color="A5A5A5" w:themeColor="background1" w:themeShade="A5"/>
      </w:pBdr>
      <w:jc w:val="right"/>
      <w:rPr>
        <w:rFonts w:ascii="Calibri" w:hAnsi="Calibri" w:cs="Calibri"/>
        <w:color w:val="7F7F7F" w:themeColor="background1" w:themeShade="7F"/>
      </w:rPr>
    </w:pPr>
    <w:sdt>
      <w:sdtPr>
        <w:rPr>
          <w:rFonts w:ascii="Calibri" w:hAnsi="Calibri" w:cs="Calibri"/>
          <w:noProof/>
          <w:color w:val="7F7F7F" w:themeColor="background1" w:themeShade="7F"/>
        </w:rPr>
        <w:alias w:val="Company"/>
        <w:id w:val="76161118"/>
        <w:placeholder>
          <w:docPart w:val="71E54301977E4E7383745B9B9116CE1F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16077A" w:rsidRPr="0016077A">
          <w:rPr>
            <w:rFonts w:ascii="Calibri" w:hAnsi="Calibri" w:cs="Calibri"/>
            <w:noProof/>
            <w:color w:val="7F7F7F" w:themeColor="background1" w:themeShade="7F"/>
          </w:rPr>
          <w:t>CAWA State</w:t>
        </w:r>
        <w:r w:rsidR="007651E9">
          <w:rPr>
            <w:rFonts w:ascii="Calibri" w:hAnsi="Calibri" w:cs="Calibri"/>
            <w:noProof/>
            <w:color w:val="7F7F7F" w:themeColor="background1" w:themeShade="7F"/>
          </w:rPr>
          <w:t xml:space="preserve"> Development</w:t>
        </w:r>
        <w:r w:rsidR="0016077A" w:rsidRPr="0016077A">
          <w:rPr>
            <w:rFonts w:ascii="Calibri" w:hAnsi="Calibri" w:cs="Calibri"/>
            <w:noProof/>
            <w:color w:val="7F7F7F" w:themeColor="background1" w:themeShade="7F"/>
          </w:rPr>
          <w:t xml:space="preserve"> Team</w:t>
        </w:r>
        <w:r w:rsidR="007651E9">
          <w:rPr>
            <w:rFonts w:ascii="Calibri" w:hAnsi="Calibri" w:cs="Calibri"/>
            <w:noProof/>
            <w:color w:val="7F7F7F" w:themeColor="background1" w:themeShade="7F"/>
          </w:rPr>
          <w:t xml:space="preserve"> </w:t>
        </w:r>
        <w:r w:rsidR="009B5E41">
          <w:rPr>
            <w:rFonts w:ascii="Calibri" w:hAnsi="Calibri" w:cs="Calibri"/>
            <w:noProof/>
            <w:color w:val="7F7F7F" w:themeColor="background1" w:themeShade="7F"/>
          </w:rPr>
          <w:t>202</w:t>
        </w:r>
        <w:r w:rsidR="00852A6F">
          <w:rPr>
            <w:rFonts w:ascii="Calibri" w:hAnsi="Calibri" w:cs="Calibri"/>
            <w:noProof/>
            <w:color w:val="7F7F7F" w:themeColor="background1" w:themeShade="7F"/>
          </w:rPr>
          <w:t>6</w:t>
        </w:r>
        <w:r w:rsidR="0016077A" w:rsidRPr="0016077A">
          <w:rPr>
            <w:rFonts w:ascii="Calibri" w:hAnsi="Calibri" w:cs="Calibri"/>
            <w:noProof/>
            <w:color w:val="7F7F7F" w:themeColor="background1" w:themeShade="7F"/>
          </w:rPr>
          <w:t xml:space="preserve"> – Class Assistant application form</w:t>
        </w:r>
      </w:sdtContent>
    </w:sdt>
    <w:r w:rsidR="0016077A" w:rsidRPr="0016077A">
      <w:rPr>
        <w:rFonts w:ascii="Calibri" w:hAnsi="Calibri" w:cs="Calibri"/>
        <w:color w:val="7F7F7F" w:themeColor="background1" w:themeShade="7F"/>
      </w:rPr>
      <w:t xml:space="preserve"> | </w:t>
    </w:r>
  </w:p>
  <w:p w14:paraId="297B6AE2" w14:textId="77777777" w:rsidR="0016077A" w:rsidRDefault="00160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D65BD" w14:textId="77777777" w:rsidR="00B32DEF" w:rsidRDefault="00B32DEF" w:rsidP="001B724D">
      <w:pPr>
        <w:spacing w:after="0" w:line="240" w:lineRule="auto"/>
      </w:pPr>
      <w:r>
        <w:separator/>
      </w:r>
    </w:p>
  </w:footnote>
  <w:footnote w:type="continuationSeparator" w:id="0">
    <w:p w14:paraId="173874BE" w14:textId="77777777" w:rsidR="00B32DEF" w:rsidRDefault="00B32DEF" w:rsidP="001B7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BE152" w14:textId="77777777" w:rsidR="001B724D" w:rsidRDefault="0016077A" w:rsidP="008A3AD3">
    <w:pPr>
      <w:pStyle w:val="Header"/>
      <w:jc w:val="cent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073CF67" wp14:editId="35E87D4F">
          <wp:simplePos x="0" y="0"/>
          <wp:positionH relativeFrom="column">
            <wp:posOffset>19050</wp:posOffset>
          </wp:positionH>
          <wp:positionV relativeFrom="paragraph">
            <wp:posOffset>-1905</wp:posOffset>
          </wp:positionV>
          <wp:extent cx="1371600" cy="533400"/>
          <wp:effectExtent l="19050" t="0" r="0" b="0"/>
          <wp:wrapNone/>
          <wp:docPr id="2" name="Picture 1" descr="CAWA logo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WA logo 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055E0">
      <w:tab/>
    </w:r>
    <w:r w:rsidR="007055E0">
      <w:tab/>
    </w:r>
    <w:r w:rsidR="001B724D">
      <w:t>Calisthenics Association of WA Inc</w:t>
    </w:r>
  </w:p>
  <w:p w14:paraId="326FDEAE" w14:textId="7C13AB50" w:rsidR="001B724D" w:rsidRPr="00CA714C" w:rsidRDefault="002E3A17" w:rsidP="001B724D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WA </w:t>
    </w:r>
    <w:r w:rsidR="001B724D" w:rsidRPr="00CA714C">
      <w:rPr>
        <w:b/>
        <w:sz w:val="28"/>
        <w:szCs w:val="28"/>
      </w:rPr>
      <w:t>STATE</w:t>
    </w:r>
    <w:r>
      <w:rPr>
        <w:b/>
        <w:sz w:val="28"/>
        <w:szCs w:val="28"/>
      </w:rPr>
      <w:t xml:space="preserve"> DEVELOPMENT</w:t>
    </w:r>
    <w:r w:rsidR="001B724D" w:rsidRPr="00CA714C">
      <w:rPr>
        <w:b/>
        <w:sz w:val="28"/>
        <w:szCs w:val="28"/>
      </w:rPr>
      <w:t xml:space="preserve"> TEAM 20</w:t>
    </w:r>
    <w:r w:rsidR="002D55D3">
      <w:rPr>
        <w:b/>
        <w:sz w:val="28"/>
        <w:szCs w:val="28"/>
      </w:rPr>
      <w:t>2</w:t>
    </w:r>
    <w:r w:rsidR="007C637D">
      <w:rPr>
        <w:b/>
        <w:sz w:val="28"/>
        <w:szCs w:val="28"/>
      </w:rPr>
      <w:t>6</w:t>
    </w:r>
  </w:p>
  <w:p w14:paraId="08BE9587" w14:textId="77777777" w:rsidR="001B724D" w:rsidRPr="00CA714C" w:rsidRDefault="000403B3" w:rsidP="001B724D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>CLASS ASSISTANT</w:t>
    </w:r>
    <w:r w:rsidR="001B724D" w:rsidRPr="00CA714C">
      <w:rPr>
        <w:b/>
        <w:sz w:val="28"/>
        <w:szCs w:val="28"/>
      </w:rPr>
      <w:t xml:space="preserve"> APPLICATION FORM</w:t>
    </w:r>
  </w:p>
  <w:p w14:paraId="127B0721" w14:textId="77777777" w:rsidR="001B724D" w:rsidRDefault="001B724D">
    <w:pPr>
      <w:pStyle w:val="Header"/>
    </w:pPr>
  </w:p>
  <w:p w14:paraId="14CD417A" w14:textId="77777777" w:rsidR="001B724D" w:rsidRDefault="001B72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1NjGwMDewtDS0NDdV0lEKTi0uzszPAykwrAUAZ/jx0ywAAAA="/>
  </w:docVars>
  <w:rsids>
    <w:rsidRoot w:val="001B724D"/>
    <w:rsid w:val="000403B3"/>
    <w:rsid w:val="000701BE"/>
    <w:rsid w:val="0008644F"/>
    <w:rsid w:val="0011529B"/>
    <w:rsid w:val="00123E12"/>
    <w:rsid w:val="0016077A"/>
    <w:rsid w:val="001B35A1"/>
    <w:rsid w:val="001B724D"/>
    <w:rsid w:val="002D55D3"/>
    <w:rsid w:val="002E2A4E"/>
    <w:rsid w:val="002E3A17"/>
    <w:rsid w:val="002E5A62"/>
    <w:rsid w:val="00330B1D"/>
    <w:rsid w:val="00356DF6"/>
    <w:rsid w:val="003A5103"/>
    <w:rsid w:val="003C5626"/>
    <w:rsid w:val="003E558D"/>
    <w:rsid w:val="004778DD"/>
    <w:rsid w:val="004B69A5"/>
    <w:rsid w:val="004D69B2"/>
    <w:rsid w:val="00554297"/>
    <w:rsid w:val="005C72DB"/>
    <w:rsid w:val="0060331A"/>
    <w:rsid w:val="00611806"/>
    <w:rsid w:val="00622828"/>
    <w:rsid w:val="00666FCD"/>
    <w:rsid w:val="006B3B8C"/>
    <w:rsid w:val="006E777F"/>
    <w:rsid w:val="007055E0"/>
    <w:rsid w:val="007651E9"/>
    <w:rsid w:val="007C637D"/>
    <w:rsid w:val="007E40FC"/>
    <w:rsid w:val="007F209C"/>
    <w:rsid w:val="007F763D"/>
    <w:rsid w:val="00852A6F"/>
    <w:rsid w:val="008A3AD3"/>
    <w:rsid w:val="00921D08"/>
    <w:rsid w:val="0096592E"/>
    <w:rsid w:val="00966105"/>
    <w:rsid w:val="00972FCE"/>
    <w:rsid w:val="009A0B0F"/>
    <w:rsid w:val="009A290C"/>
    <w:rsid w:val="009B5E41"/>
    <w:rsid w:val="009E034B"/>
    <w:rsid w:val="009F0801"/>
    <w:rsid w:val="00A26D7F"/>
    <w:rsid w:val="00A608A4"/>
    <w:rsid w:val="00A710D1"/>
    <w:rsid w:val="00A77473"/>
    <w:rsid w:val="00A83311"/>
    <w:rsid w:val="00A86CBC"/>
    <w:rsid w:val="00AF7954"/>
    <w:rsid w:val="00B12A80"/>
    <w:rsid w:val="00B32DEF"/>
    <w:rsid w:val="00B44E6F"/>
    <w:rsid w:val="00B80644"/>
    <w:rsid w:val="00B80F0D"/>
    <w:rsid w:val="00BA75F6"/>
    <w:rsid w:val="00BE77B8"/>
    <w:rsid w:val="00C1429E"/>
    <w:rsid w:val="00C55DA4"/>
    <w:rsid w:val="00CA714C"/>
    <w:rsid w:val="00DD7577"/>
    <w:rsid w:val="00EE1DC8"/>
    <w:rsid w:val="00EF6DF8"/>
    <w:rsid w:val="00F53D54"/>
    <w:rsid w:val="00FF49AC"/>
    <w:rsid w:val="00FF6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32A12A"/>
  <w15:docId w15:val="{9B822AD1-1963-42AD-89D7-D25795BC7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2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24D"/>
  </w:style>
  <w:style w:type="paragraph" w:styleId="Footer">
    <w:name w:val="footer"/>
    <w:basedOn w:val="Normal"/>
    <w:link w:val="FooterChar"/>
    <w:uiPriority w:val="99"/>
    <w:unhideWhenUsed/>
    <w:rsid w:val="001B72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24D"/>
  </w:style>
  <w:style w:type="paragraph" w:styleId="BalloonText">
    <w:name w:val="Balloon Text"/>
    <w:basedOn w:val="Normal"/>
    <w:link w:val="BalloonTextChar"/>
    <w:uiPriority w:val="99"/>
    <w:semiHidden/>
    <w:unhideWhenUsed/>
    <w:rsid w:val="001B72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24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16077A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077A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E54301977E4E7383745B9B9116C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950A8-CE15-4A29-A98F-9D9D0F521D0F}"/>
      </w:docPartPr>
      <w:docPartBody>
        <w:p w:rsidR="00D26B48" w:rsidRDefault="00C84AEF" w:rsidP="00C84AEF">
          <w:pPr>
            <w:pStyle w:val="71E54301977E4E7383745B9B9116CE1F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4AEF"/>
    <w:rsid w:val="00067065"/>
    <w:rsid w:val="00162812"/>
    <w:rsid w:val="004778DD"/>
    <w:rsid w:val="00842295"/>
    <w:rsid w:val="00921D08"/>
    <w:rsid w:val="00BF4D0E"/>
    <w:rsid w:val="00C84AEF"/>
    <w:rsid w:val="00C86C9F"/>
    <w:rsid w:val="00D26B48"/>
    <w:rsid w:val="00E73049"/>
    <w:rsid w:val="00EA2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B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E54301977E4E7383745B9B9116CE1F">
    <w:name w:val="71E54301977E4E7383745B9B9116CE1F"/>
    <w:rsid w:val="00C84A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9C009A-DA9E-476D-B4BB-A037BF90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67</Characters>
  <Application>Microsoft Office Word</Application>
  <DocSecurity>0</DocSecurity>
  <Lines>7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WA State Development Team 2026 – Class Assistant application form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by</dc:creator>
  <cp:lastModifiedBy>Secretary Calisthenics WA</cp:lastModifiedBy>
  <cp:revision>2</cp:revision>
  <cp:lastPrinted>2010-09-09T03:11:00Z</cp:lastPrinted>
  <dcterms:created xsi:type="dcterms:W3CDTF">2026-04-29T14:59:00Z</dcterms:created>
  <dcterms:modified xsi:type="dcterms:W3CDTF">2026-04-29T14:59:00Z</dcterms:modified>
</cp:coreProperties>
</file>